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B7C60B7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</w:t>
      </w:r>
      <w:r w:rsidR="004351B6" w:rsidRPr="00D66014">
        <w:rPr>
          <w:rFonts w:ascii="Times" w:hAnsi="Times" w:cs="Times"/>
          <w:sz w:val="20"/>
          <w:szCs w:val="20"/>
        </w:rPr>
        <w:t>SAS</w:t>
      </w:r>
    </w:p>
    <w:p w14:paraId="7728D3CE" w14:textId="0D971ED4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793A89E9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Washington, D.C.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2BC86" w14:textId="77777777" w:rsidR="00263756" w:rsidRDefault="00263756" w:rsidP="000F1EEE">
      <w:r>
        <w:separator/>
      </w:r>
    </w:p>
  </w:endnote>
  <w:endnote w:type="continuationSeparator" w:id="0">
    <w:p w14:paraId="009821B7" w14:textId="77777777" w:rsidR="00263756" w:rsidRDefault="00263756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E9736" w14:textId="77777777" w:rsidR="00263756" w:rsidRDefault="00263756" w:rsidP="000F1EEE">
      <w:r>
        <w:separator/>
      </w:r>
    </w:p>
  </w:footnote>
  <w:footnote w:type="continuationSeparator" w:id="0">
    <w:p w14:paraId="53C54C9F" w14:textId="77777777" w:rsidR="00263756" w:rsidRDefault="00263756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oFAIVkMjI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0A47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685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8</cp:revision>
  <cp:lastPrinted>2020-04-13T23:09:00Z</cp:lastPrinted>
  <dcterms:created xsi:type="dcterms:W3CDTF">2020-10-19T16:52:00Z</dcterms:created>
  <dcterms:modified xsi:type="dcterms:W3CDTF">2021-10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